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77113" w14:textId="24F9E05C" w:rsidR="005257D8" w:rsidRDefault="007921AC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uga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ambahan</w:t>
      </w:r>
      <w:proofErr w:type="spellEnd"/>
      <w:r w:rsidR="00033A8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1</w:t>
      </w:r>
      <w:r w:rsidR="00033A87"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3813C475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964924B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24D46A0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9B39D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308005E" w14:textId="77777777" w:rsidR="005257D8" w:rsidRPr="00A02F4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50306C3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B1C75FA" wp14:editId="2DE6C3A6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76745" w14:textId="77777777" w:rsidR="005257D8" w:rsidRDefault="005257D8" w:rsidP="005257D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2B1826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EE590EC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7F59B3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450024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C73C583" w14:textId="37F8581E" w:rsidR="005257D8" w:rsidRDefault="00EF1307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us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leh:</w:t>
      </w:r>
      <w:r w:rsidR="005257D8"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="005257D8"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 w:rsidR="005257D8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06D387E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1CDDA9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3709CD2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3D1667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915FC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0137682" w14:textId="77777777" w:rsidR="005257D8" w:rsidRDefault="005257D8" w:rsidP="005257D8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5B63BAE" w14:textId="75809602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7BA1A6B8" w14:textId="14673C6F" w:rsidR="00B417B1" w:rsidRDefault="004D1BF5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6342375" wp14:editId="0D76F512">
            <wp:extent cx="5457825" cy="2381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6332F" w14:textId="006EDC13" w:rsidR="00C65AF6" w:rsidRDefault="00C65AF6">
      <w:pPr>
        <w:rPr>
          <w:lang w:val="en-US"/>
        </w:rPr>
      </w:pPr>
      <w:proofErr w:type="spellStart"/>
      <w:r>
        <w:rPr>
          <w:lang w:val="en-US"/>
        </w:rPr>
        <w:t>Jawaban</w:t>
      </w:r>
      <w:proofErr w:type="spellEnd"/>
      <w:r>
        <w:rPr>
          <w:lang w:val="en-US"/>
        </w:rPr>
        <w:t>:</w:t>
      </w:r>
    </w:p>
    <w:p w14:paraId="37FD6858" w14:textId="4B03BF5F" w:rsidR="00C65AF6" w:rsidRDefault="001E73C1">
      <w:pPr>
        <w:rPr>
          <w:lang w:val="en-US"/>
        </w:rPr>
      </w:pPr>
      <w:r>
        <w:rPr>
          <w:lang w:val="en-US"/>
        </w:rPr>
        <w:t xml:space="preserve">A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sifat</w:t>
      </w:r>
      <w:proofErr w:type="spellEnd"/>
      <w:r>
        <w:rPr>
          <w:lang w:val="en-US"/>
        </w:rPr>
        <w:t xml:space="preserve"> bipartite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kelompok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u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mpunan</w:t>
      </w:r>
      <w:proofErr w:type="spellEnd"/>
      <w:r>
        <w:rPr>
          <w:lang w:val="en-US"/>
        </w:rPr>
        <w:t xml:space="preserve"> X dan Y,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la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apat</w:t>
      </w:r>
      <w:proofErr w:type="spellEnd"/>
      <w:r>
        <w:rPr>
          <w:lang w:val="en-US"/>
        </w:rPr>
        <w:t xml:space="preserve"> node yang </w:t>
      </w:r>
      <w:proofErr w:type="spellStart"/>
      <w:r>
        <w:rPr>
          <w:lang w:val="en-US"/>
        </w:rPr>
        <w:t>bertetangga</w:t>
      </w:r>
      <w:proofErr w:type="spellEnd"/>
    </w:p>
    <w:p w14:paraId="69D16D70" w14:textId="35FA3A16" w:rsidR="001E73C1" w:rsidRDefault="001E73C1">
      <w:pPr>
        <w:rPr>
          <w:lang w:val="en-US"/>
        </w:rPr>
      </w:pPr>
      <w:r>
        <w:rPr>
          <w:lang w:val="en-US"/>
        </w:rPr>
        <w:t xml:space="preserve">B </w:t>
      </w:r>
      <w:proofErr w:type="spellStart"/>
      <w:r>
        <w:rPr>
          <w:lang w:val="en-US"/>
        </w:rPr>
        <w:t>bersifat</w:t>
      </w:r>
      <w:proofErr w:type="spellEnd"/>
      <w:r>
        <w:rPr>
          <w:lang w:val="en-US"/>
        </w:rPr>
        <w:t xml:space="preserve"> bipartite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kelompok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u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mpunan</w:t>
      </w:r>
      <w:proofErr w:type="spellEnd"/>
      <w:r>
        <w:rPr>
          <w:lang w:val="en-US"/>
        </w:rPr>
        <w:t xml:space="preserve"> X dan Y, node yang di </w:t>
      </w:r>
      <w:proofErr w:type="spellStart"/>
      <w:r>
        <w:rPr>
          <w:lang w:val="en-US"/>
        </w:rPr>
        <w:t>teng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mpunan</w:t>
      </w:r>
      <w:proofErr w:type="spellEnd"/>
      <w:r>
        <w:rPr>
          <w:lang w:val="en-US"/>
        </w:rPr>
        <w:t xml:space="preserve"> X dan </w:t>
      </w:r>
      <w:proofErr w:type="spellStart"/>
      <w:r>
        <w:rPr>
          <w:lang w:val="en-US"/>
        </w:rPr>
        <w:t>ketiga</w:t>
      </w:r>
      <w:proofErr w:type="spellEnd"/>
      <w:r>
        <w:rPr>
          <w:lang w:val="en-US"/>
        </w:rPr>
        <w:t xml:space="preserve"> node </w:t>
      </w:r>
      <w:proofErr w:type="spellStart"/>
      <w:r>
        <w:rPr>
          <w:lang w:val="en-US"/>
        </w:rPr>
        <w:t>lain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mpunan</w:t>
      </w:r>
      <w:proofErr w:type="spellEnd"/>
      <w:r>
        <w:rPr>
          <w:lang w:val="en-US"/>
        </w:rPr>
        <w:t xml:space="preserve"> Y.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mua</w:t>
      </w:r>
      <w:proofErr w:type="spellEnd"/>
      <w:r>
        <w:rPr>
          <w:lang w:val="en-US"/>
        </w:rPr>
        <w:t xml:space="preserve"> node di X </w:t>
      </w:r>
      <w:proofErr w:type="spellStart"/>
      <w:r>
        <w:rPr>
          <w:lang w:val="en-US"/>
        </w:rPr>
        <w:t>terhubu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mua</w:t>
      </w:r>
      <w:proofErr w:type="spellEnd"/>
      <w:r>
        <w:rPr>
          <w:lang w:val="en-US"/>
        </w:rPr>
        <w:t xml:space="preserve"> node di Y dan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rtetangga</w:t>
      </w:r>
      <w:proofErr w:type="spellEnd"/>
    </w:p>
    <w:p w14:paraId="486A2CD3" w14:textId="0F98CE97" w:rsidR="00A51EBD" w:rsidRDefault="00C65AF6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A38A33F" wp14:editId="7A07B2E7">
            <wp:extent cx="5943600" cy="49828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A34E5" w14:textId="257AC6A8" w:rsidR="00C65AF6" w:rsidRDefault="00C65AF6">
      <w:pPr>
        <w:rPr>
          <w:lang w:val="en-US"/>
        </w:rPr>
      </w:pPr>
      <w:proofErr w:type="spellStart"/>
      <w:r>
        <w:rPr>
          <w:lang w:val="en-US"/>
        </w:rPr>
        <w:t>Jawaban</w:t>
      </w:r>
      <w:proofErr w:type="spellEnd"/>
      <w:r>
        <w:rPr>
          <w:lang w:val="en-US"/>
        </w:rPr>
        <w:t xml:space="preserve">: </w:t>
      </w:r>
    </w:p>
    <w:p w14:paraId="2AC93FAB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>Initialize all men and women to free</w:t>
      </w:r>
    </w:p>
    <w:p w14:paraId="059C5EFD" w14:textId="723BE124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val="en-US"/>
        </w:rPr>
        <w:t xml:space="preserve">while </w:t>
      </w: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>there exist a free man m who still has a woman w to propose to</w:t>
      </w:r>
      <w:r w:rsidR="004C3583">
        <w:rPr>
          <w:rFonts w:ascii="Consolas" w:eastAsia="Times New Roman" w:hAnsi="Consolas" w:cs="Courier New"/>
          <w:sz w:val="23"/>
          <w:szCs w:val="23"/>
          <w:lang w:val="en-US"/>
        </w:rPr>
        <w:t xml:space="preserve">, except the forbidden woman </w:t>
      </w:r>
      <w:proofErr w:type="spellStart"/>
      <w:proofErr w:type="gramStart"/>
      <w:r w:rsidR="004C3583">
        <w:rPr>
          <w:rFonts w:ascii="Consolas" w:eastAsia="Times New Roman" w:hAnsi="Consolas" w:cs="Courier New"/>
          <w:sz w:val="23"/>
          <w:szCs w:val="23"/>
          <w:lang w:val="en-US"/>
        </w:rPr>
        <w:t>wf</w:t>
      </w:r>
      <w:proofErr w:type="spellEnd"/>
      <w:r w:rsidR="004C3583">
        <w:rPr>
          <w:rFonts w:ascii="Consolas" w:eastAsia="Times New Roman" w:hAnsi="Consolas" w:cs="Courier New"/>
          <w:sz w:val="23"/>
          <w:szCs w:val="23"/>
          <w:lang w:val="en-US"/>
        </w:rPr>
        <w:t>(</w:t>
      </w:r>
      <w:proofErr w:type="gramEnd"/>
      <w:r w:rsidR="004C3583">
        <w:rPr>
          <w:rFonts w:ascii="Consolas" w:eastAsia="Times New Roman" w:hAnsi="Consolas" w:cs="Courier New"/>
          <w:sz w:val="23"/>
          <w:szCs w:val="23"/>
          <w:lang w:val="en-US"/>
        </w:rPr>
        <w:t>woman - forbidden)</w:t>
      </w: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</w:t>
      </w:r>
    </w:p>
    <w:p w14:paraId="5AF4B78C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>{</w:t>
      </w:r>
    </w:p>
    <w:p w14:paraId="79325311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   w = m's highest ranked such woman to whom he has not yet proposed</w:t>
      </w:r>
    </w:p>
    <w:p w14:paraId="1AA9B1E2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   </w:t>
      </w:r>
      <w:r w:rsidRPr="00790FD2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val="en-US"/>
        </w:rPr>
        <w:t xml:space="preserve">if </w:t>
      </w: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>w is free</w:t>
      </w:r>
    </w:p>
    <w:p w14:paraId="7B19E491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      (m, w) become engaged</w:t>
      </w:r>
    </w:p>
    <w:p w14:paraId="2B629B18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   </w:t>
      </w:r>
      <w:r w:rsidRPr="00790FD2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val="en-US"/>
        </w:rPr>
        <w:t xml:space="preserve">else </w:t>
      </w: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>some pair (m', w) already exists</w:t>
      </w:r>
    </w:p>
    <w:p w14:paraId="00E4AA7C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      </w:t>
      </w:r>
      <w:r w:rsidRPr="00790FD2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val="en-US"/>
        </w:rPr>
        <w:t xml:space="preserve">if </w:t>
      </w: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>w prefers m to m'</w:t>
      </w:r>
    </w:p>
    <w:p w14:paraId="5F6D0474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         (m, w) become engaged</w:t>
      </w:r>
    </w:p>
    <w:p w14:paraId="7450B2D3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          m' becomes free</w:t>
      </w:r>
    </w:p>
    <w:p w14:paraId="56E94867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      </w:t>
      </w:r>
      <w:r w:rsidRPr="00790FD2">
        <w:rPr>
          <w:rFonts w:ascii="Consolas" w:eastAsia="Times New Roman" w:hAnsi="Consolas" w:cs="Courier New"/>
          <w:b/>
          <w:bCs/>
          <w:sz w:val="23"/>
          <w:szCs w:val="23"/>
          <w:bdr w:val="none" w:sz="0" w:space="0" w:color="auto" w:frame="1"/>
          <w:lang w:val="en-US"/>
        </w:rPr>
        <w:t>else</w:t>
      </w:r>
    </w:p>
    <w:p w14:paraId="4E8B8C15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 xml:space="preserve">          (m', w) remain engaged    </w:t>
      </w:r>
    </w:p>
    <w:p w14:paraId="5A89D459" w14:textId="77777777" w:rsidR="001E6A99" w:rsidRPr="00790FD2" w:rsidRDefault="001E6A99" w:rsidP="001E6A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3"/>
          <w:szCs w:val="23"/>
          <w:lang w:val="en-US"/>
        </w:rPr>
      </w:pPr>
      <w:r w:rsidRPr="00790FD2">
        <w:rPr>
          <w:rFonts w:ascii="Consolas" w:eastAsia="Times New Roman" w:hAnsi="Consolas" w:cs="Courier New"/>
          <w:sz w:val="23"/>
          <w:szCs w:val="23"/>
          <w:lang w:val="en-US"/>
        </w:rPr>
        <w:t>}</w:t>
      </w:r>
    </w:p>
    <w:p w14:paraId="7223EF9F" w14:textId="77777777" w:rsidR="00C65AF6" w:rsidRDefault="00C65AF6">
      <w:pPr>
        <w:rPr>
          <w:lang w:val="en-US"/>
        </w:rPr>
      </w:pPr>
      <w:bookmarkStart w:id="0" w:name="_GoBack"/>
      <w:bookmarkEnd w:id="0"/>
    </w:p>
    <w:sectPr w:rsidR="00C65A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32B20"/>
    <w:multiLevelType w:val="hybridMultilevel"/>
    <w:tmpl w:val="5E8CA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LMwNjOwtDA1NjdV0lEKTi0uzszPAykwrgUAH/RSDCwAAAA="/>
  </w:docVars>
  <w:rsids>
    <w:rsidRoot w:val="005257D8"/>
    <w:rsid w:val="00033A87"/>
    <w:rsid w:val="001E6A99"/>
    <w:rsid w:val="001E73C1"/>
    <w:rsid w:val="00376357"/>
    <w:rsid w:val="00376C98"/>
    <w:rsid w:val="0041759D"/>
    <w:rsid w:val="004C3583"/>
    <w:rsid w:val="004D1BF5"/>
    <w:rsid w:val="004D7151"/>
    <w:rsid w:val="00512F3A"/>
    <w:rsid w:val="005257D8"/>
    <w:rsid w:val="007921AC"/>
    <w:rsid w:val="009945C7"/>
    <w:rsid w:val="00A51EBD"/>
    <w:rsid w:val="00AA1F06"/>
    <w:rsid w:val="00B024A6"/>
    <w:rsid w:val="00B23FFE"/>
    <w:rsid w:val="00B417B1"/>
    <w:rsid w:val="00C65AF6"/>
    <w:rsid w:val="00EF1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3BEBC"/>
  <w15:chartTrackingRefBased/>
  <w15:docId w15:val="{3ED34985-3502-4560-AEC3-197FA661A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257D8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6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63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715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24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4A6"/>
    <w:rPr>
      <w:rFonts w:ascii="Segoe UI" w:hAnsi="Segoe UI" w:cs="Segoe UI"/>
      <w:sz w:val="18"/>
      <w:szCs w:val="18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975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6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3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5</cp:revision>
  <dcterms:created xsi:type="dcterms:W3CDTF">2019-03-12T03:01:00Z</dcterms:created>
  <dcterms:modified xsi:type="dcterms:W3CDTF">2019-03-12T14:46:00Z</dcterms:modified>
</cp:coreProperties>
</file>